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658CB" w14:textId="22F62C50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sz w:val="36"/>
          <w:szCs w:val="36"/>
        </w:rPr>
      </w:pPr>
      <w:bookmarkStart w:id="0" w:name="_gjdgxs"/>
      <w:bookmarkEnd w:id="0"/>
      <w:r w:rsidRPr="005A2BE6">
        <w:rPr>
          <w:rFonts w:ascii="Times New Roman" w:eastAsia="Arial" w:hAnsi="Times New Roman" w:cs="Times New Roman"/>
          <w:b/>
          <w:sz w:val="40"/>
          <w:szCs w:val="40"/>
        </w:rPr>
        <w:t xml:space="preserve">National University of Computer </w:t>
      </w:r>
      <w:r w:rsidRPr="005A2BE6">
        <w:rPr>
          <w:rFonts w:ascii="Times New Roman" w:hAnsi="Times New Roman" w:cs="Times New Roman"/>
          <w:b/>
          <w:sz w:val="40"/>
          <w:szCs w:val="40"/>
        </w:rPr>
        <w:t>and</w:t>
      </w:r>
      <w:r w:rsidRPr="005A2BE6">
        <w:rPr>
          <w:rFonts w:ascii="Times New Roman" w:eastAsia="Arial" w:hAnsi="Times New Roman" w:cs="Times New Roman"/>
          <w:b/>
          <w:sz w:val="40"/>
          <w:szCs w:val="40"/>
        </w:rPr>
        <w:t xml:space="preserve"> Emerging Sciences, Karachi</w:t>
      </w:r>
      <w:r w:rsidRPr="005A2BE6">
        <w:rPr>
          <w:rFonts w:ascii="Times New Roman" w:eastAsia="Arial" w:hAnsi="Times New Roman" w:cs="Times New Roman"/>
          <w:b/>
          <w:sz w:val="40"/>
          <w:szCs w:val="40"/>
        </w:rPr>
        <w:br/>
      </w:r>
      <w:r w:rsidRPr="005A2BE6">
        <w:rPr>
          <w:rFonts w:ascii="Times New Roman" w:eastAsia="Arial" w:hAnsi="Times New Roman" w:cs="Times New Roman"/>
          <w:b/>
          <w:sz w:val="36"/>
          <w:szCs w:val="36"/>
        </w:rPr>
        <w:t>FAST School of Computing</w:t>
      </w:r>
      <w:r w:rsidRPr="005A2BE6">
        <w:rPr>
          <w:rFonts w:ascii="Times New Roman" w:hAnsi="Times New Roman" w:cs="Times New Roman"/>
          <w:noProof/>
        </w:rPr>
        <w:drawing>
          <wp:anchor distT="0" distB="0" distL="0" distR="0" simplePos="0" relativeHeight="251659264" behindDoc="1" locked="0" layoutInCell="1" allowOverlap="1" wp14:anchorId="1B4175D1" wp14:editId="4F26EA45">
            <wp:simplePos x="0" y="0"/>
            <wp:positionH relativeFrom="column">
              <wp:posOffset>-390525</wp:posOffset>
            </wp:positionH>
            <wp:positionV relativeFrom="paragraph">
              <wp:posOffset>-314325</wp:posOffset>
            </wp:positionV>
            <wp:extent cx="657225" cy="285750"/>
            <wp:effectExtent l="0" t="0" r="9525" b="0"/>
            <wp:wrapNone/>
            <wp:docPr id="81882149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2BE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395180C8" wp14:editId="74BD3D93">
            <wp:simplePos x="0" y="0"/>
            <wp:positionH relativeFrom="column">
              <wp:posOffset>5780405</wp:posOffset>
            </wp:positionH>
            <wp:positionV relativeFrom="paragraph">
              <wp:posOffset>-314325</wp:posOffset>
            </wp:positionV>
            <wp:extent cx="653415" cy="353695"/>
            <wp:effectExtent l="0" t="0" r="0" b="8255"/>
            <wp:wrapNone/>
            <wp:docPr id="1660581958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4918F3" w14:textId="68962DE7" w:rsidR="00087422" w:rsidRPr="005A2BE6" w:rsidRDefault="00312F18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36"/>
          <w:szCs w:val="36"/>
        </w:rPr>
      </w:pPr>
      <w:r>
        <w:rPr>
          <w:rFonts w:ascii="Times New Roman" w:eastAsia="Arial" w:hAnsi="Times New Roman" w:cs="Times New Roman"/>
          <w:b/>
          <w:sz w:val="36"/>
          <w:szCs w:val="36"/>
        </w:rPr>
        <w:t>Deep Learning and Perception, Spring 2024</w:t>
      </w:r>
    </w:p>
    <w:p w14:paraId="494ED467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7037611D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7958362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5DDE052A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29790FCD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245FE266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D7D1C01" w14:textId="77777777" w:rsidR="00087422" w:rsidRPr="005A2BE6" w:rsidRDefault="00087422" w:rsidP="0008742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3A807A4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96"/>
          <w:szCs w:val="96"/>
        </w:rPr>
      </w:pPr>
      <w:r w:rsidRPr="005A2BE6">
        <w:rPr>
          <w:rFonts w:ascii="Times New Roman" w:eastAsia="Arial" w:hAnsi="Times New Roman" w:cs="Times New Roman"/>
          <w:b/>
          <w:sz w:val="96"/>
          <w:szCs w:val="96"/>
        </w:rPr>
        <w:t>Project Report</w:t>
      </w:r>
    </w:p>
    <w:p w14:paraId="3039D7AD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72"/>
          <w:szCs w:val="72"/>
        </w:rPr>
      </w:pPr>
    </w:p>
    <w:p w14:paraId="3613CB0F" w14:textId="06834ABA" w:rsidR="00087422" w:rsidRPr="005A2BE6" w:rsidRDefault="005A2BE6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  <w:r w:rsidRPr="005A2BE6">
        <w:rPr>
          <w:rFonts w:ascii="Times New Roman" w:eastAsia="Arial" w:hAnsi="Times New Roman" w:cs="Times New Roman"/>
          <w:b/>
          <w:sz w:val="52"/>
          <w:szCs w:val="52"/>
        </w:rPr>
        <w:t>Currency Detection</w:t>
      </w:r>
    </w:p>
    <w:p w14:paraId="3061D5AB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</w:p>
    <w:p w14:paraId="344EC515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</w:p>
    <w:p w14:paraId="4CEB86CD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</w:p>
    <w:p w14:paraId="029F4DF4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</w:p>
    <w:p w14:paraId="347E3733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  <w:r w:rsidRPr="005A2BE6">
        <w:rPr>
          <w:rFonts w:ascii="Times New Roman" w:eastAsia="Arial" w:hAnsi="Times New Roman" w:cs="Times New Roman"/>
          <w:b/>
          <w:sz w:val="52"/>
          <w:szCs w:val="52"/>
        </w:rPr>
        <w:t>Group Members</w:t>
      </w:r>
    </w:p>
    <w:p w14:paraId="691863CA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52"/>
          <w:szCs w:val="52"/>
        </w:rPr>
      </w:pPr>
    </w:p>
    <w:p w14:paraId="67B91911" w14:textId="77777777" w:rsidR="00087422" w:rsidRPr="005A2BE6" w:rsidRDefault="00087422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40"/>
          <w:szCs w:val="40"/>
        </w:rPr>
      </w:pPr>
      <w:r w:rsidRPr="005A2BE6">
        <w:rPr>
          <w:rFonts w:ascii="Times New Roman" w:eastAsia="Arial" w:hAnsi="Times New Roman" w:cs="Times New Roman"/>
          <w:b/>
          <w:sz w:val="40"/>
          <w:szCs w:val="40"/>
        </w:rPr>
        <w:t>Ahzam Imam 20K-1612</w:t>
      </w:r>
    </w:p>
    <w:p w14:paraId="43039577" w14:textId="3A986AA9" w:rsidR="00087422" w:rsidRPr="005A2BE6" w:rsidRDefault="005A2BE6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40"/>
          <w:szCs w:val="40"/>
        </w:rPr>
      </w:pPr>
      <w:r w:rsidRPr="005A2BE6">
        <w:rPr>
          <w:rFonts w:ascii="Times New Roman" w:eastAsia="Arial" w:hAnsi="Times New Roman" w:cs="Times New Roman"/>
          <w:b/>
          <w:sz w:val="40"/>
          <w:szCs w:val="40"/>
        </w:rPr>
        <w:t>Aaliyan Khan 20K-1856</w:t>
      </w:r>
    </w:p>
    <w:p w14:paraId="7B89CC78" w14:textId="4F4877AF" w:rsidR="00087422" w:rsidRPr="005A2BE6" w:rsidRDefault="005A2BE6" w:rsidP="00087422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40"/>
          <w:szCs w:val="40"/>
        </w:rPr>
      </w:pPr>
      <w:proofErr w:type="spellStart"/>
      <w:r w:rsidRPr="005A2BE6">
        <w:rPr>
          <w:rFonts w:ascii="Times New Roman" w:eastAsia="Arial" w:hAnsi="Times New Roman" w:cs="Times New Roman"/>
          <w:b/>
          <w:sz w:val="40"/>
          <w:szCs w:val="40"/>
        </w:rPr>
        <w:t>Reyan</w:t>
      </w:r>
      <w:proofErr w:type="spellEnd"/>
      <w:r w:rsidRPr="005A2BE6">
        <w:rPr>
          <w:rFonts w:ascii="Times New Roman" w:eastAsia="Arial" w:hAnsi="Times New Roman" w:cs="Times New Roman"/>
          <w:b/>
          <w:sz w:val="40"/>
          <w:szCs w:val="40"/>
        </w:rPr>
        <w:t xml:space="preserve"> 20K-0194</w:t>
      </w:r>
    </w:p>
    <w:p w14:paraId="4B142A6B" w14:textId="77777777" w:rsidR="00087422" w:rsidRPr="005A2BE6" w:rsidRDefault="00087422" w:rsidP="00BD3213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B9C5253" w14:textId="77777777" w:rsidR="005A2BE6" w:rsidRPr="005A2BE6" w:rsidRDefault="005A2BE6" w:rsidP="00821690">
      <w:pPr>
        <w:spacing w:before="100" w:beforeAutospacing="1" w:after="100" w:afterAutospacing="1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40"/>
          <w:szCs w:val="36"/>
          <w14:ligatures w14:val="none"/>
        </w:rPr>
      </w:pPr>
      <w:r w:rsidRPr="005A2BE6">
        <w:rPr>
          <w:rFonts w:ascii="Times New Roman" w:eastAsia="Times New Roman" w:hAnsi="Times New Roman" w:cs="Times New Roman"/>
          <w:b/>
          <w:bCs/>
          <w:kern w:val="0"/>
          <w:sz w:val="40"/>
          <w:szCs w:val="36"/>
          <w14:ligatures w14:val="none"/>
        </w:rPr>
        <w:lastRenderedPageBreak/>
        <w:t>Currency Detection Model</w:t>
      </w:r>
    </w:p>
    <w:p w14:paraId="170F2AC6" w14:textId="50011DC2" w:rsidR="005A2BE6" w:rsidRPr="005A2BE6" w:rsidRDefault="005A2BE6" w:rsidP="00821690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is report provides a comprehensive analysis of </w:t>
      </w:r>
      <w:r w:rsidR="001C0B1A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ur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currency detection model built using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TensorFlow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nd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Keras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. It covers various aspects, including code breakdown, data preparation, model architecture, training process, evaluation, and deployment.</w:t>
      </w:r>
    </w:p>
    <w:p w14:paraId="3BE8A1A1" w14:textId="77777777" w:rsidR="005A2BE6" w:rsidRPr="005A2BE6" w:rsidRDefault="005A2BE6" w:rsidP="00821690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Code Breakdown</w:t>
      </w:r>
    </w:p>
    <w:p w14:paraId="668D8410" w14:textId="77777777" w:rsidR="005A2BE6" w:rsidRPr="005A2BE6" w:rsidRDefault="005A2BE6" w:rsidP="00821690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Imports:</w:t>
      </w:r>
    </w:p>
    <w:p w14:paraId="5E104D33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Standard libraries like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os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,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numpy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, </w:t>
      </w: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matplotlib.pyplot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re imported for general functionalities.</w:t>
      </w:r>
    </w:p>
    <w:p w14:paraId="326E933E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Keras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/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TensorFlow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libraries are imported for deep learning tasks: </w:t>
      </w:r>
    </w:p>
    <w:p w14:paraId="571372B6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ImageDataGenerator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for image augmentation during training.</w:t>
      </w:r>
    </w:p>
    <w:p w14:paraId="20248B02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image</w:t>
      </w:r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for image loading and preprocessing.</w:t>
      </w:r>
    </w:p>
    <w:p w14:paraId="34F58BDE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Layers and optimizers for building the model.</w:t>
      </w:r>
    </w:p>
    <w:p w14:paraId="2FB5BE39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4B0389B5" w14:textId="77777777" w:rsidR="005A2BE6" w:rsidRPr="005A2BE6" w:rsidRDefault="005A2BE6" w:rsidP="00821690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Data Preparation:</w:t>
      </w:r>
    </w:p>
    <w:p w14:paraId="61C6B839" w14:textId="28AC10D3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Target Size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We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defined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target_size</w:t>
      </w:r>
      <w:proofErr w:type="spellEnd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=(</w:t>
      </w:r>
      <w:proofErr w:type="gramEnd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256, 256)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for resizing images during training and testing.</w:t>
      </w:r>
    </w:p>
    <w:p w14:paraId="1F9649E3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Train and Validation Data Generator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639D4182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ImageDataGenerator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used to create training and validation data generators.</w:t>
      </w:r>
    </w:p>
    <w:p w14:paraId="22E71356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Augmentation techniques like rescaling, rotation, shifting, zooming, and flipping are applied to the training data for better generalization.</w:t>
      </w:r>
    </w:p>
    <w:p w14:paraId="15DD8E6E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Validation split of 0.2 is set within the training data generator.</w:t>
      </w:r>
    </w:p>
    <w:p w14:paraId="6775893D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6FADD0AC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Flow from Directory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7A2B57F5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train_datagen.flow_from_directory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used to create training and validation data generators from the "dataset/train" and "dataset/test" directories, respectively.</w:t>
      </w:r>
    </w:p>
    <w:p w14:paraId="6BDA4D69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lastRenderedPageBreak/>
        <w:t>These directories should be structured with subfolders for each currency class.</w:t>
      </w:r>
    </w:p>
    <w:p w14:paraId="30D89547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Batch size of 64 and categorical mode are specified for training data.</w:t>
      </w:r>
    </w:p>
    <w:p w14:paraId="231ECF4A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7FE3A06D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Class Indice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5A8E7B6B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train_generator.class_indices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used to retrieve a dictionary mapping class labels to numerical indices used by the model.</w:t>
      </w:r>
    </w:p>
    <w:p w14:paraId="70031376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2721A199" w14:textId="77777777" w:rsidR="005A2BE6" w:rsidRPr="005A2BE6" w:rsidRDefault="005A2BE6" w:rsidP="00821690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Model Architecture:</w:t>
      </w:r>
    </w:p>
    <w:p w14:paraId="5041295F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Sequential Model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6EDD0397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A sequential model is used, where layers are added one after another.</w:t>
      </w:r>
    </w:p>
    <w:p w14:paraId="410E7DF1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2FDFAF25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Convolutional Layer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334ED883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ree convolutional layers are used with: </w:t>
      </w:r>
    </w:p>
    <w:p w14:paraId="72D4EAA9" w14:textId="77777777" w:rsidR="005A2BE6" w:rsidRPr="005A2BE6" w:rsidRDefault="005A2BE6" w:rsidP="00821690">
      <w:pPr>
        <w:numPr>
          <w:ilvl w:val="3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Filter sizes of 3x3 kernels.</w:t>
      </w:r>
    </w:p>
    <w:p w14:paraId="6D3B43C3" w14:textId="77777777" w:rsidR="005A2BE6" w:rsidRPr="005A2BE6" w:rsidRDefault="005A2BE6" w:rsidP="00821690">
      <w:pPr>
        <w:numPr>
          <w:ilvl w:val="3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ReLU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ctivation function for non-linearity.</w:t>
      </w:r>
    </w:p>
    <w:p w14:paraId="15A37F1C" w14:textId="77777777" w:rsidR="005A2BE6" w:rsidRDefault="005A2BE6" w:rsidP="00821690">
      <w:pPr>
        <w:numPr>
          <w:ilvl w:val="3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Max pooling layers (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pool_size</w:t>
      </w:r>
      <w:proofErr w:type="spellEnd"/>
      <w:proofErr w:type="gram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=(</w:t>
      </w:r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2, 2)) for dimensionality reduction and capturing spatial features.</w:t>
      </w:r>
    </w:p>
    <w:p w14:paraId="64026BED" w14:textId="77777777" w:rsidR="00821690" w:rsidRPr="005A2BE6" w:rsidRDefault="00821690" w:rsidP="00821690">
      <w:pPr>
        <w:spacing w:before="100" w:beforeAutospacing="1" w:after="100" w:afterAutospacing="1" w:line="276" w:lineRule="auto"/>
        <w:ind w:left="288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3C5024F9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Flatten Layer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69A72917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Flattens the output of the convolutional layers into a 1D vector for feeding into the fully-connected layers.</w:t>
      </w:r>
    </w:p>
    <w:p w14:paraId="4BF35A15" w14:textId="77777777" w:rsidR="00821690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51D3C28D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4CE03FE1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lastRenderedPageBreak/>
        <w:t>Dense Layer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51FF837D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One fully-connected layer with 64 neurons and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ReLU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ctivation.</w:t>
      </w:r>
    </w:p>
    <w:p w14:paraId="526429B3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Dropout layer with a rate of 0.5 to prevent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verfitting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.</w:t>
      </w:r>
    </w:p>
    <w:p w14:paraId="67A0A951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Final output layer with 7 neurons (corresponding to the number of currency classes) and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softmax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ctivation for probability distribution across classes.</w:t>
      </w:r>
    </w:p>
    <w:p w14:paraId="43DB7CC8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198C7AD8" w14:textId="77777777" w:rsidR="005A2BE6" w:rsidRPr="005A2BE6" w:rsidRDefault="005A2BE6" w:rsidP="00821690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Training Process:</w:t>
      </w:r>
    </w:p>
    <w:p w14:paraId="3D5171F5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Image Loading and Preprocessing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788D9466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image.load_img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used to load an image for prediction.</w:t>
      </w:r>
    </w:p>
    <w:p w14:paraId="6A83096F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e image is resized to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target_size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nd converted to a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NumPy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rray.</w:t>
      </w:r>
    </w:p>
    <w:p w14:paraId="400DD53F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The array is normalized by dividing by 255 for color scaling between 0 and 1.</w:t>
      </w:r>
    </w:p>
    <w:p w14:paraId="6DBA9745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np.expand_dims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dds an extra dimension to convert the single image into a batch-like format expected by the model.</w:t>
      </w:r>
    </w:p>
    <w:p w14:paraId="564ECB2A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2A4A138D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Hyperparameters</w:t>
      </w:r>
      <w:proofErr w:type="spellEnd"/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76DCC7D5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Number of epochs (iterations): 30</w:t>
      </w:r>
    </w:p>
    <w:p w14:paraId="0EEB3EC0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Initial learning rate: 1e-3</w:t>
      </w:r>
    </w:p>
    <w:p w14:paraId="71D315B4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Batch size: 32</w:t>
      </w:r>
    </w:p>
    <w:p w14:paraId="27D4E12D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49F47EF2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Optimizer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43B6DAC3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Adam optimizer is used for gradient descent with learning rate decay.</w:t>
      </w:r>
    </w:p>
    <w:p w14:paraId="2CCF49CD" w14:textId="77777777" w:rsidR="00821690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274EF7C5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58F3444E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lastRenderedPageBreak/>
        <w:t>Loss Function and Metric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07903988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Categorical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crossentropy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used as the loss function for multi-class classification.</w:t>
      </w:r>
    </w:p>
    <w:p w14:paraId="42FBDE0A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Accuracy is used as the evaluation metric to measure the proportion of correct predictions.</w:t>
      </w:r>
    </w:p>
    <w:p w14:paraId="1B84002F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5381F1FC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Model Fitting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3B2D2DE8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model.fit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trains the model on the training data generator.</w:t>
      </w:r>
    </w:p>
    <w:p w14:paraId="4F47038F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steps_per_epoch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calculated to ensure all training data is used in each epoch.</w:t>
      </w:r>
    </w:p>
    <w:p w14:paraId="72605C76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Validation data generator is used to monitor performance on unseen data during training.</w:t>
      </w:r>
    </w:p>
    <w:p w14:paraId="75C82110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validation_steps</w:t>
      </w:r>
      <w:proofErr w:type="spellEnd"/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calculated to iterate over the entire validation data.</w:t>
      </w:r>
    </w:p>
    <w:p w14:paraId="3207C6B8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19A948F1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Training Plot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0E600F35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raining and validation accuracy/loss plots are generated using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matplotlib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to visualize the learning process.</w:t>
      </w:r>
    </w:p>
    <w:p w14:paraId="6F5F4ACC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16342CF0" w14:textId="77777777" w:rsidR="005A2BE6" w:rsidRPr="005A2BE6" w:rsidRDefault="005A2BE6" w:rsidP="00821690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Evaluation and Deployment:</w:t>
      </w:r>
    </w:p>
    <w:p w14:paraId="6AACAE01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Model Saving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7D9C4CC1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e trained model weights are saved using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model.save_</w:t>
      </w:r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weights</w:t>
      </w:r>
      <w:proofErr w:type="spellEnd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(</w:t>
      </w:r>
      <w:proofErr w:type="gramEnd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'Project_weights.h5')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.</w:t>
      </w:r>
    </w:p>
    <w:p w14:paraId="35C558AA" w14:textId="647BEA90" w:rsidR="00821690" w:rsidRPr="002419F6" w:rsidRDefault="005A2BE6" w:rsidP="00A27DB3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e entire model can potentially be saved using </w:t>
      </w:r>
      <w:proofErr w:type="spellStart"/>
      <w:r w:rsidRPr="002419F6">
        <w:rPr>
          <w:rFonts w:ascii="Times New Roman" w:eastAsia="Times New Roman" w:hAnsi="Times New Roman" w:cs="Times New Roman"/>
          <w:kern w:val="0"/>
          <w:szCs w:val="20"/>
          <w14:ligatures w14:val="none"/>
        </w:rPr>
        <w:t>model.save</w:t>
      </w:r>
      <w:proofErr w:type="spellEnd"/>
      <w:r w:rsidRPr="002419F6">
        <w:rPr>
          <w:rFonts w:ascii="Times New Roman" w:eastAsia="Times New Roman" w:hAnsi="Times New Roman" w:cs="Times New Roman"/>
          <w:kern w:val="0"/>
          <w:szCs w:val="20"/>
          <w14:ligatures w14:val="none"/>
        </w:rPr>
        <w:t>('Project.h5')</w:t>
      </w:r>
      <w:r w:rsidRP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6EE7429A" w14:textId="77777777" w:rsidR="00821690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38F30DC6" w14:textId="77777777" w:rsidR="00821690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52D2D794" w14:textId="77777777" w:rsidR="000F3B40" w:rsidRPr="005A2BE6" w:rsidRDefault="000F3B4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bookmarkStart w:id="1" w:name="_GoBack"/>
      <w:bookmarkEnd w:id="1"/>
    </w:p>
    <w:p w14:paraId="671600DD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lastRenderedPageBreak/>
        <w:t>Model Loading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522C1798" w14:textId="77777777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e model can be loaded back using </w:t>
      </w:r>
      <w:proofErr w:type="spell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model.load_</w:t>
      </w:r>
      <w:proofErr w:type="gramStart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weights</w:t>
      </w:r>
      <w:proofErr w:type="spellEnd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(</w:t>
      </w:r>
      <w:proofErr w:type="gramEnd"/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'Project_weights.h5')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.</w:t>
      </w:r>
    </w:p>
    <w:p w14:paraId="5F643A45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0091FEFC" w14:textId="77777777" w:rsidR="005A2BE6" w:rsidRPr="005A2BE6" w:rsidRDefault="005A2BE6" w:rsidP="00821690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Prediction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</w:t>
      </w:r>
    </w:p>
    <w:p w14:paraId="7BEFB813" w14:textId="77777777" w:rsidR="005A2BE6" w:rsidRP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A function </w:t>
      </w:r>
      <w:r w:rsidRPr="00821690">
        <w:rPr>
          <w:rFonts w:ascii="Times New Roman" w:eastAsia="Times New Roman" w:hAnsi="Times New Roman" w:cs="Times New Roman"/>
          <w:kern w:val="0"/>
          <w:szCs w:val="20"/>
          <w14:ligatures w14:val="none"/>
        </w:rPr>
        <w:t>prepare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s defined to preprocess an image for prediction.</w:t>
      </w:r>
    </w:p>
    <w:p w14:paraId="3675A964" w14:textId="55EE9DC4" w:rsidR="005A2BE6" w:rsidRDefault="005A2BE6" w:rsidP="00821690">
      <w:pPr>
        <w:numPr>
          <w:ilvl w:val="2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The model predicts the probability</w:t>
      </w:r>
      <w:r w:rsidRPr="00821690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of what note it could be.</w:t>
      </w:r>
    </w:p>
    <w:p w14:paraId="231C6500" w14:textId="77777777" w:rsidR="00821690" w:rsidRPr="005A2BE6" w:rsidRDefault="00821690" w:rsidP="00821690">
      <w:pPr>
        <w:spacing w:before="100" w:beforeAutospacing="1" w:after="100" w:afterAutospacing="1" w:line="276" w:lineRule="auto"/>
        <w:ind w:left="2160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</w:p>
    <w:p w14:paraId="303A0E70" w14:textId="77777777" w:rsidR="005A2BE6" w:rsidRPr="005A2BE6" w:rsidRDefault="005A2BE6" w:rsidP="00821690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Additional Considerations and Improvements</w:t>
      </w:r>
    </w:p>
    <w:p w14:paraId="3E48AA5E" w14:textId="77777777" w:rsidR="005A2BE6" w:rsidRPr="005A2BE6" w:rsidRDefault="005A2BE6" w:rsidP="00821690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Data Augmentation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The current data augmentation techniques are a good starting point. Consider exploring additional techniques like color jittering, random cropping, and lighting variations to further improve model robustness.</w:t>
      </w:r>
    </w:p>
    <w:p w14:paraId="04BC9D29" w14:textId="4E451BBF" w:rsidR="005A2BE6" w:rsidRPr="005A2BE6" w:rsidRDefault="005A2BE6" w:rsidP="00821690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Class Imbalance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f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ur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dataset has imbalanced classes (unequal number of images per currency), it can affect training. Techniques like oversampling or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undersampling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the minority class or using weighted loss functions can be explored.</w:t>
      </w:r>
    </w:p>
    <w:p w14:paraId="52E5EC89" w14:textId="3E03199D" w:rsidR="005A2BE6" w:rsidRPr="005A2BE6" w:rsidRDefault="005A2BE6" w:rsidP="00821690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Transfer Learning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Consider using pre-trained models like VGG16 or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ResNet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s feature extractors and fine-tuning them on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ur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currency classification task. This can leverage existing knowledge and potentially improve performance, especially with limited data.</w:t>
      </w:r>
    </w:p>
    <w:p w14:paraId="59B017EA" w14:textId="007FED6B" w:rsidR="005A2BE6" w:rsidRPr="005A2BE6" w:rsidRDefault="005A2BE6" w:rsidP="00821690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proofErr w:type="spellStart"/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Hyperparameter</w:t>
      </w:r>
      <w:proofErr w:type="spellEnd"/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 xml:space="preserve"> Tuning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The current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hyperparameters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(epochs, learning rate, </w:t>
      </w:r>
      <w:proofErr w:type="gram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batch</w:t>
      </w:r>
      <w:proofErr w:type="gram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size) can be further optimized using techniques like grid search or random search to find the best configuration for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ur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specific dataset.</w:t>
      </w:r>
    </w:p>
    <w:p w14:paraId="5392452C" w14:textId="77777777" w:rsidR="005A2BE6" w:rsidRPr="005A2BE6" w:rsidRDefault="005A2BE6" w:rsidP="00821690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Evaluation Metrics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While accuracy is a common metric, consider using additional metrics like precision, recall, and F1-score to get a more comprehensive understanding of the model's performance, especially for imbalanced classes.</w:t>
      </w:r>
    </w:p>
    <w:p w14:paraId="135B751D" w14:textId="77777777" w:rsidR="00821690" w:rsidRDefault="00821690" w:rsidP="00821690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</w:pPr>
    </w:p>
    <w:p w14:paraId="2DF7A0BE" w14:textId="77777777" w:rsidR="005A2BE6" w:rsidRPr="005A2BE6" w:rsidRDefault="005A2BE6" w:rsidP="00821690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lastRenderedPageBreak/>
        <w:t>Further Exploration</w:t>
      </w:r>
    </w:p>
    <w:p w14:paraId="0FDE6920" w14:textId="77777777" w:rsidR="005A2BE6" w:rsidRPr="005A2BE6" w:rsidRDefault="005A2BE6" w:rsidP="00821690">
      <w:pPr>
        <w:numPr>
          <w:ilvl w:val="0"/>
          <w:numId w:val="8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Real-time Detection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Explore integrating the model with computer vision libraries like </w:t>
      </w:r>
      <w:proofErr w:type="spellStart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penCV</w:t>
      </w:r>
      <w:proofErr w:type="spellEnd"/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to enable real-time currency detection in video streams.</w:t>
      </w:r>
    </w:p>
    <w:p w14:paraId="6273AAC5" w14:textId="77777777" w:rsidR="005A2BE6" w:rsidRPr="005A2BE6" w:rsidRDefault="005A2BE6" w:rsidP="00821690">
      <w:pPr>
        <w:numPr>
          <w:ilvl w:val="0"/>
          <w:numId w:val="8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Fake Currency Detection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Extend the model to not only classify currency but also identify counterfeit notes by incorporating additional features or using techniques like anomaly detection.</w:t>
      </w:r>
    </w:p>
    <w:p w14:paraId="0A6B1F9C" w14:textId="7A4503D9" w:rsidR="005A2BE6" w:rsidRPr="005A2BE6" w:rsidRDefault="005A2BE6" w:rsidP="00821690">
      <w:pPr>
        <w:numPr>
          <w:ilvl w:val="0"/>
          <w:numId w:val="8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Multi-Currency Support: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If more currencies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are to be supported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, retrain the model with an expanded dataset containing images of additional currencies.</w:t>
      </w:r>
    </w:p>
    <w:p w14:paraId="4AA8678E" w14:textId="77777777" w:rsidR="005A2BE6" w:rsidRPr="005A2BE6" w:rsidRDefault="005A2BE6" w:rsidP="00821690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</w:pPr>
      <w:r w:rsidRPr="00821690">
        <w:rPr>
          <w:rFonts w:ascii="Times New Roman" w:eastAsia="Times New Roman" w:hAnsi="Times New Roman" w:cs="Times New Roman"/>
          <w:b/>
          <w:bCs/>
          <w:kern w:val="0"/>
          <w:sz w:val="28"/>
          <w:szCs w:val="24"/>
          <w14:ligatures w14:val="none"/>
        </w:rPr>
        <w:t>Conclusion</w:t>
      </w:r>
    </w:p>
    <w:p w14:paraId="0BE88816" w14:textId="4BB32F6C" w:rsidR="008F3335" w:rsidRPr="00821690" w:rsidRDefault="005A2BE6" w:rsidP="00821690">
      <w:pPr>
        <w:spacing w:before="100" w:beforeAutospacing="1" w:after="100" w:afterAutospacing="1" w:line="276" w:lineRule="auto"/>
        <w:rPr>
          <w:rFonts w:ascii="Times New Roman" w:hAnsi="Times New Roman" w:cs="Times New Roman"/>
          <w:sz w:val="28"/>
          <w:szCs w:val="24"/>
        </w:rPr>
      </w:pP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This report provides a detailed breakdown of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ur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currency detection model.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We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built a solid foundation with data augmentation, convolutional neural networks, and essential training practices. By considering the suggestions for improvement, deployment strategies, and further exploration,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we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can enhance </w:t>
      </w:r>
      <w:r w:rsidR="002419F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>our</w:t>
      </w:r>
      <w:r w:rsidRPr="005A2BE6">
        <w:rPr>
          <w:rFonts w:ascii="Times New Roman" w:eastAsia="Times New Roman" w:hAnsi="Times New Roman" w:cs="Times New Roman"/>
          <w:kern w:val="0"/>
          <w:sz w:val="28"/>
          <w:szCs w:val="24"/>
          <w14:ligatures w14:val="none"/>
        </w:rPr>
        <w:t xml:space="preserve"> model's performance, scalability, and real-world applications.</w:t>
      </w:r>
    </w:p>
    <w:sectPr w:rsidR="008F3335" w:rsidRPr="008216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7188E"/>
    <w:multiLevelType w:val="multilevel"/>
    <w:tmpl w:val="7EA63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1F732CA"/>
    <w:multiLevelType w:val="multilevel"/>
    <w:tmpl w:val="4BE40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7B806DC"/>
    <w:multiLevelType w:val="multilevel"/>
    <w:tmpl w:val="AD726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A9347C6"/>
    <w:multiLevelType w:val="multilevel"/>
    <w:tmpl w:val="77CA2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1AB1C45"/>
    <w:multiLevelType w:val="multilevel"/>
    <w:tmpl w:val="6BF8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79E54DD"/>
    <w:multiLevelType w:val="multilevel"/>
    <w:tmpl w:val="E86AD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8E1692"/>
    <w:multiLevelType w:val="multilevel"/>
    <w:tmpl w:val="46940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B33380A"/>
    <w:multiLevelType w:val="multilevel"/>
    <w:tmpl w:val="1F9AE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LE0tTQxMzayNDJQ0lEKTi0uzszPAykwrAUA6mDHKywAAAA="/>
  </w:docVars>
  <w:rsids>
    <w:rsidRoot w:val="00BD3213"/>
    <w:rsid w:val="00087422"/>
    <w:rsid w:val="000F3B40"/>
    <w:rsid w:val="001C0B1A"/>
    <w:rsid w:val="0021545D"/>
    <w:rsid w:val="002419F6"/>
    <w:rsid w:val="00312F18"/>
    <w:rsid w:val="003C4C89"/>
    <w:rsid w:val="004B7346"/>
    <w:rsid w:val="00500F10"/>
    <w:rsid w:val="00593710"/>
    <w:rsid w:val="005A2BE6"/>
    <w:rsid w:val="00821690"/>
    <w:rsid w:val="008F3335"/>
    <w:rsid w:val="00BC36DB"/>
    <w:rsid w:val="00BD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F597C"/>
  <w15:chartTrackingRefBased/>
  <w15:docId w15:val="{9884BF1F-7DB9-4365-A7A1-33D3D53D3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A2BE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A2BE6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A2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A2BE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A2BE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940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liyan</dc:creator>
  <cp:keywords/>
  <dc:description/>
  <cp:lastModifiedBy>Microsoft account</cp:lastModifiedBy>
  <cp:revision>17</cp:revision>
  <dcterms:created xsi:type="dcterms:W3CDTF">2024-05-08T22:44:00Z</dcterms:created>
  <dcterms:modified xsi:type="dcterms:W3CDTF">2024-05-0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d3e5c4-5bc5-4e9c-943b-4fece503fbc2</vt:lpwstr>
  </property>
</Properties>
</file>